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57A" w:rsidRPr="0025357A" w:rsidRDefault="005031D0" w:rsidP="0025357A">
      <w:pPr>
        <w:pStyle w:val="BodyTextIndent"/>
        <w:ind w:left="0"/>
        <w:rPr>
          <w:sz w:val="28"/>
          <w:szCs w:val="28"/>
        </w:rPr>
      </w:pPr>
      <w:r>
        <w:rPr>
          <w:b/>
          <w:bCs/>
          <w:noProof/>
          <w:sz w:val="28"/>
          <w:szCs w:val="28"/>
          <w:lang w:eastAsia="en-GB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96325</wp:posOffset>
            </wp:positionH>
            <wp:positionV relativeFrom="paragraph">
              <wp:posOffset>-323850</wp:posOffset>
            </wp:positionV>
            <wp:extent cx="1028700" cy="1047750"/>
            <wp:effectExtent l="1905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ffron Striders R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059D5">
        <w:rPr>
          <w:b/>
          <w:bCs/>
          <w:noProof/>
          <w:sz w:val="28"/>
          <w:szCs w:val="28"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-53.25pt;margin-top:-26pt;width:377.25pt;height:29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" stroked="f">
            <v:textbox>
              <w:txbxContent>
                <w:p w:rsidR="00101F98" w:rsidRDefault="00101F98" w:rsidP="0025357A">
                  <w:pPr>
                    <w:pStyle w:val="BodyTextIndent"/>
                    <w:ind w:left="0"/>
                    <w:jc w:val="center"/>
                    <w:rPr>
                      <w:b/>
                      <w:bCs/>
                      <w:sz w:val="40"/>
                      <w:szCs w:val="40"/>
                    </w:rPr>
                  </w:pPr>
                  <w:r>
                    <w:rPr>
                      <w:b/>
                      <w:bCs/>
                      <w:sz w:val="40"/>
                      <w:szCs w:val="40"/>
                    </w:rPr>
                    <w:t>Saffron Striders Running Club</w:t>
                  </w:r>
                </w:p>
                <w:p w:rsidR="00101F98" w:rsidRDefault="00101F98"/>
              </w:txbxContent>
            </v:textbox>
          </v:shape>
        </w:pict>
      </w:r>
      <w:r w:rsidR="000059D5" w:rsidRPr="000059D5">
        <w:rPr>
          <w:b/>
          <w:bCs/>
          <w:noProof/>
          <w:sz w:val="40"/>
          <w:szCs w:val="40"/>
          <w:lang w:eastAsia="en-GB"/>
        </w:rPr>
        <w:pict>
          <v:shape id="Text Box 2" o:spid="_x0000_s1026" type="#_x0000_t202" style="position:absolute;margin-left:645pt;margin-top:-58.95pt;width:99pt;height:110.55pt;z-index:251661312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" stroked="f">
            <v:textbox style="mso-fit-shape-to-text:t">
              <w:txbxContent>
                <w:p w:rsidR="00101F98" w:rsidRDefault="00101F98"/>
              </w:txbxContent>
            </v:textbox>
          </v:shape>
        </w:pict>
      </w:r>
      <w:r w:rsidR="0025357A" w:rsidRPr="0025357A">
        <w:rPr>
          <w:b/>
          <w:bCs/>
          <w:sz w:val="28"/>
          <w:szCs w:val="28"/>
        </w:rPr>
        <w:t>Risk Assessment of</w:t>
      </w:r>
      <w:r w:rsidR="008818D9" w:rsidRPr="0025357A">
        <w:rPr>
          <w:b/>
          <w:bCs/>
          <w:sz w:val="28"/>
          <w:szCs w:val="28"/>
        </w:rPr>
        <w:t>: -</w:t>
      </w:r>
      <w:r w:rsidR="00D04969">
        <w:rPr>
          <w:b/>
          <w:bCs/>
          <w:sz w:val="28"/>
          <w:szCs w:val="28"/>
        </w:rPr>
        <w:t xml:space="preserve"> </w:t>
      </w:r>
      <w:r w:rsidR="002B6FCC">
        <w:rPr>
          <w:b/>
          <w:bCs/>
          <w:sz w:val="28"/>
          <w:szCs w:val="28"/>
        </w:rPr>
        <w:t>Club runs at multiple locations.</w:t>
      </w:r>
    </w:p>
    <w:p w:rsidR="0025357A" w:rsidRPr="00443D55" w:rsidRDefault="0025357A" w:rsidP="0025357A">
      <w:pPr>
        <w:pStyle w:val="BodyTextIndent"/>
        <w:rPr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48"/>
        <w:gridCol w:w="1317"/>
        <w:gridCol w:w="7909"/>
        <w:gridCol w:w="1307"/>
      </w:tblGrid>
      <w:tr w:rsidR="0025357A" w:rsidRPr="00924304" w:rsidTr="002B6FCC">
        <w:trPr>
          <w:cantSplit/>
          <w:trHeight w:val="317"/>
          <w:tblHeader/>
        </w:trPr>
        <w:tc>
          <w:tcPr>
            <w:tcW w:w="0" w:type="auto"/>
            <w:shd w:val="clear" w:color="auto" w:fill="E0E0E0"/>
          </w:tcPr>
          <w:p w:rsidR="0025357A" w:rsidRPr="00924304" w:rsidRDefault="00D04969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D04969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Assessed by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25357A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Location</w:t>
            </w:r>
          </w:p>
        </w:tc>
        <w:tc>
          <w:tcPr>
            <w:tcW w:w="0" w:type="auto"/>
            <w:shd w:val="clear" w:color="auto" w:fill="E0E0E0"/>
          </w:tcPr>
          <w:p w:rsidR="0025357A" w:rsidRPr="00924304" w:rsidRDefault="0025357A" w:rsidP="00101F98">
            <w:pPr>
              <w:rPr>
                <w:b/>
                <w:sz w:val="18"/>
                <w:szCs w:val="18"/>
              </w:rPr>
            </w:pPr>
            <w:r w:rsidRPr="00924304">
              <w:rPr>
                <w:b/>
                <w:sz w:val="18"/>
                <w:szCs w:val="18"/>
              </w:rPr>
              <w:t>Review</w:t>
            </w:r>
            <w:r w:rsidR="00D04969" w:rsidRPr="00924304">
              <w:rPr>
                <w:b/>
                <w:sz w:val="18"/>
                <w:szCs w:val="18"/>
              </w:rPr>
              <w:t xml:space="preserve"> date</w:t>
            </w:r>
          </w:p>
        </w:tc>
      </w:tr>
      <w:tr w:rsidR="0025357A" w:rsidRPr="00924304" w:rsidTr="002B6FCC">
        <w:trPr>
          <w:cantSplit/>
          <w:trHeight w:val="308"/>
          <w:tblHeader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885766" w:rsidP="00962600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1</w:t>
            </w:r>
            <w:r w:rsidR="00962600">
              <w:rPr>
                <w:color w:val="1F497D" w:themeColor="text2"/>
                <w:sz w:val="18"/>
                <w:szCs w:val="18"/>
              </w:rPr>
              <w:t>7</w:t>
            </w:r>
            <w:r w:rsidR="00CB72F0" w:rsidRPr="00CB72F0">
              <w:rPr>
                <w:color w:val="1F497D" w:themeColor="text2"/>
                <w:sz w:val="18"/>
                <w:szCs w:val="18"/>
                <w:vertAlign w:val="superscript"/>
              </w:rPr>
              <w:t>th</w:t>
            </w:r>
            <w:r w:rsidR="00CB72F0">
              <w:rPr>
                <w:color w:val="1F497D" w:themeColor="text2"/>
                <w:sz w:val="18"/>
                <w:szCs w:val="18"/>
              </w:rPr>
              <w:t xml:space="preserve"> November</w:t>
            </w:r>
            <w:r>
              <w:rPr>
                <w:color w:val="1F497D" w:themeColor="text2"/>
                <w:sz w:val="18"/>
                <w:szCs w:val="18"/>
              </w:rPr>
              <w:t xml:space="preserve"> </w:t>
            </w:r>
            <w:r w:rsidR="00924304" w:rsidRPr="00924304">
              <w:rPr>
                <w:color w:val="1F497D" w:themeColor="text2"/>
                <w:sz w:val="18"/>
                <w:szCs w:val="18"/>
              </w:rPr>
              <w:t>202</w:t>
            </w:r>
            <w:r w:rsidR="00097F0C">
              <w:rPr>
                <w:color w:val="1F497D" w:themeColor="text2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962600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Alan Jon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2B6FCC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Multiple – Saffron Walden Town Circuit, Carver Barracks Airfield, Various Cross Country Routes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E0E0E0"/>
            <w:vAlign w:val="center"/>
          </w:tcPr>
          <w:p w:rsidR="0025357A" w:rsidRPr="00924304" w:rsidRDefault="00CB72F0" w:rsidP="00101F9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>October 2023</w:t>
            </w:r>
          </w:p>
        </w:tc>
      </w:tr>
    </w:tbl>
    <w:p w:rsidR="0025357A" w:rsidRPr="00443D55" w:rsidRDefault="0025357A" w:rsidP="0025357A">
      <w:pPr>
        <w:rPr>
          <w:sz w:val="18"/>
          <w:szCs w:val="18"/>
        </w:rPr>
      </w:pPr>
    </w:p>
    <w:tbl>
      <w:tblPr>
        <w:tblStyle w:val="TableGrid"/>
        <w:tblW w:w="15452" w:type="dxa"/>
        <w:tblInd w:w="-176" w:type="dxa"/>
        <w:tblLayout w:type="fixed"/>
        <w:tblLook w:val="04A0"/>
      </w:tblPr>
      <w:tblGrid>
        <w:gridCol w:w="2269"/>
        <w:gridCol w:w="2977"/>
        <w:gridCol w:w="8930"/>
        <w:gridCol w:w="1276"/>
      </w:tblGrid>
      <w:tr w:rsidR="005D6AFA" w:rsidRPr="00433F80" w:rsidTr="005031D0">
        <w:tc>
          <w:tcPr>
            <w:tcW w:w="2269" w:type="dxa"/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at are the Hazards?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o might be harmed and how?</w:t>
            </w:r>
          </w:p>
        </w:tc>
        <w:tc>
          <w:tcPr>
            <w:tcW w:w="89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What are you already doing?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:rsidR="005D6AFA" w:rsidRPr="00101F98" w:rsidRDefault="005D6AFA" w:rsidP="00101F98">
            <w:pPr>
              <w:jc w:val="center"/>
              <w:rPr>
                <w:b/>
                <w:sz w:val="18"/>
                <w:szCs w:val="18"/>
              </w:rPr>
            </w:pPr>
            <w:r w:rsidRPr="00101F98">
              <w:rPr>
                <w:b/>
                <w:sz w:val="18"/>
                <w:szCs w:val="18"/>
              </w:rPr>
              <w:t>Risk Rating</w:t>
            </w:r>
          </w:p>
        </w:tc>
      </w:tr>
      <w:tr w:rsidR="005D6AFA" w:rsidRPr="00433F80" w:rsidTr="005031D0">
        <w:tc>
          <w:tcPr>
            <w:tcW w:w="2269" w:type="dxa"/>
            <w:vAlign w:val="center"/>
          </w:tcPr>
          <w:p w:rsidR="005D6AFA" w:rsidRPr="00101F98" w:rsidRDefault="005D6AFA" w:rsidP="003070A3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(</w:t>
            </w:r>
            <w:proofErr w:type="spellStart"/>
            <w:r w:rsidRPr="00101F98">
              <w:rPr>
                <w:sz w:val="18"/>
                <w:szCs w:val="18"/>
              </w:rPr>
              <w:t>kerb</w:t>
            </w:r>
            <w:proofErr w:type="spellEnd"/>
            <w:r w:rsidRPr="00101F98">
              <w:rPr>
                <w:sz w:val="18"/>
                <w:szCs w:val="18"/>
              </w:rPr>
              <w:t xml:space="preserve"> stones, gravel)</w:t>
            </w:r>
          </w:p>
        </w:tc>
        <w:tc>
          <w:tcPr>
            <w:tcW w:w="2977" w:type="dxa"/>
            <w:tcBorders>
              <w:right w:val="single" w:sz="4" w:space="0" w:color="auto"/>
            </w:tcBorders>
            <w:vAlign w:val="center"/>
          </w:tcPr>
          <w:p w:rsidR="005D6AFA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could cause r</w:t>
            </w:r>
            <w:r w:rsidR="005D6AFA" w:rsidRPr="00101F98">
              <w:rPr>
                <w:sz w:val="18"/>
                <w:szCs w:val="18"/>
              </w:rPr>
              <w:t>unners</w:t>
            </w:r>
            <w:r w:rsidRPr="00101F98">
              <w:rPr>
                <w:sz w:val="18"/>
                <w:szCs w:val="18"/>
              </w:rPr>
              <w:t xml:space="preserve"> to fall resulting in </w:t>
            </w:r>
            <w:r w:rsidR="005D6AFA" w:rsidRPr="00101F98">
              <w:rPr>
                <w:sz w:val="18"/>
                <w:szCs w:val="18"/>
              </w:rPr>
              <w:t>cuts, bruises and possibly broken bones.</w:t>
            </w:r>
          </w:p>
        </w:tc>
        <w:tc>
          <w:tcPr>
            <w:tcW w:w="89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ground conditions before start of session.</w:t>
            </w:r>
            <w:r w:rsidR="005031D0">
              <w:rPr>
                <w:noProof/>
                <w:lang w:eastAsia="en-GB"/>
              </w:rPr>
              <w:t xml:space="preserve"> </w:t>
            </w:r>
          </w:p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ove or mark (with tape) hazards if possible.</w:t>
            </w:r>
          </w:p>
          <w:p w:rsidR="005D6AFA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5D6AFA" w:rsidRPr="00101F98">
              <w:rPr>
                <w:rFonts w:ascii="Arial" w:hAnsi="Arial" w:cs="Arial"/>
                <w:sz w:val="18"/>
                <w:szCs w:val="18"/>
              </w:rPr>
              <w:t>to be aware of ground hazards.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D6AFA" w:rsidRPr="00101F98" w:rsidRDefault="005D6AFA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5D6AFA" w:rsidRPr="00433F80" w:rsidTr="005031D0">
        <w:tc>
          <w:tcPr>
            <w:tcW w:w="2269" w:type="dxa"/>
            <w:vAlign w:val="center"/>
          </w:tcPr>
          <w:p w:rsidR="005D6AFA" w:rsidRPr="00101F98" w:rsidRDefault="005D6AFA" w:rsidP="005D6AFA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Slippery or wet surfaces due to adverse weather</w:t>
            </w:r>
          </w:p>
        </w:tc>
        <w:tc>
          <w:tcPr>
            <w:tcW w:w="2977" w:type="dxa"/>
            <w:vAlign w:val="center"/>
          </w:tcPr>
          <w:p w:rsidR="005D6AFA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Uneven surfaces could cause runners to fall resulting in cuts, bruises and possibly broken bones.</w:t>
            </w:r>
          </w:p>
        </w:tc>
        <w:tc>
          <w:tcPr>
            <w:tcW w:w="8930" w:type="dxa"/>
            <w:vAlign w:val="center"/>
          </w:tcPr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ground conditions before start of session.</w:t>
            </w:r>
          </w:p>
          <w:p w:rsidR="005D6AFA" w:rsidRPr="00101F98" w:rsidRDefault="005D6AFA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ove or mark (with tape) hazards if possible.</w:t>
            </w:r>
          </w:p>
          <w:p w:rsidR="005D6AFA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5D6AFA" w:rsidRPr="00101F98">
              <w:rPr>
                <w:rFonts w:ascii="Arial" w:hAnsi="Arial" w:cs="Arial"/>
                <w:sz w:val="18"/>
                <w:szCs w:val="18"/>
              </w:rPr>
              <w:t>to be aware of ground hazards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5D6AFA" w:rsidRPr="00101F98" w:rsidRDefault="005031D0" w:rsidP="00101F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Poor light conditions due to running at night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Poor light conditions could cause runners to fall resulting in cuts, bruises and possibly broken bones.</w:t>
            </w:r>
          </w:p>
        </w:tc>
        <w:tc>
          <w:tcPr>
            <w:tcW w:w="8930" w:type="dxa"/>
            <w:vAlign w:val="center"/>
          </w:tcPr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Coach to assess light conditions before start of session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be aware of low light conditions if applicable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</w:t>
            </w:r>
            <w:proofErr w:type="gramStart"/>
            <w:r w:rsidRPr="00101F98">
              <w:rPr>
                <w:rFonts w:ascii="Arial" w:hAnsi="Arial" w:cs="Arial"/>
                <w:sz w:val="18"/>
                <w:szCs w:val="18"/>
              </w:rPr>
              <w:t>advise</w:t>
            </w:r>
            <w:proofErr w:type="gramEnd"/>
            <w:r w:rsidRPr="00101F98">
              <w:rPr>
                <w:rFonts w:ascii="Arial" w:hAnsi="Arial" w:cs="Arial"/>
                <w:sz w:val="18"/>
                <w:szCs w:val="18"/>
              </w:rPr>
              <w:t xml:space="preserve"> runners wear high visibility </w:t>
            </w:r>
            <w:r>
              <w:rPr>
                <w:rFonts w:ascii="Arial" w:hAnsi="Arial" w:cs="Arial"/>
                <w:sz w:val="18"/>
                <w:szCs w:val="18"/>
              </w:rPr>
              <w:t xml:space="preserve">clothing </w:t>
            </w:r>
            <w:r w:rsidRPr="00101F98">
              <w:rPr>
                <w:rFonts w:ascii="Arial" w:hAnsi="Arial" w:cs="Arial"/>
                <w:sz w:val="18"/>
                <w:szCs w:val="18"/>
              </w:rPr>
              <w:t>and/or head/chest lights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Health issue (e.g. Asthma attack)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D77904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Effects of illness</w:t>
            </w:r>
            <w:r w:rsidR="005031D0">
              <w:rPr>
                <w:sz w:val="18"/>
                <w:szCs w:val="18"/>
              </w:rPr>
              <w:t xml:space="preserve"> on runners</w:t>
            </w:r>
          </w:p>
        </w:tc>
        <w:tc>
          <w:tcPr>
            <w:tcW w:w="8930" w:type="dxa"/>
            <w:vAlign w:val="center"/>
          </w:tcPr>
          <w:p w:rsidR="00101F98" w:rsidRPr="00101F98" w:rsidRDefault="00101F98" w:rsidP="005D6AFA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advise runners that they must carry medications if applicable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Remind all runners to carry identification in case of emergency.</w:t>
            </w:r>
          </w:p>
          <w:p w:rsidR="00101F98" w:rsidRP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Ensure coaches have access to mobile phone to call for medical assistance if required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433F80" w:rsidTr="005031D0">
        <w:tc>
          <w:tcPr>
            <w:tcW w:w="2269" w:type="dxa"/>
            <w:vAlign w:val="center"/>
          </w:tcPr>
          <w:p w:rsidR="00101F98" w:rsidRPr="00101F98" w:rsidRDefault="00101F98" w:rsidP="005D6AFA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Vehicles</w:t>
            </w:r>
          </w:p>
        </w:tc>
        <w:tc>
          <w:tcPr>
            <w:tcW w:w="2977" w:type="dxa"/>
            <w:vAlign w:val="center"/>
          </w:tcPr>
          <w:p w:rsidR="00101F98" w:rsidRPr="00101F98" w:rsidRDefault="00101F98" w:rsidP="00101F98">
            <w:pPr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Runners using the roads could cause a collision with vehicles resulting in serious injury or death.</w:t>
            </w:r>
          </w:p>
        </w:tc>
        <w:tc>
          <w:tcPr>
            <w:tcW w:w="8930" w:type="dxa"/>
            <w:vAlign w:val="center"/>
          </w:tcPr>
          <w:p w:rsidR="00101F98" w:rsidRDefault="00101F98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Session to take place in areas of low traffic volume</w:t>
            </w:r>
            <w:r w:rsidR="002B6FCC">
              <w:rPr>
                <w:rFonts w:ascii="Arial" w:hAnsi="Arial" w:cs="Arial"/>
                <w:sz w:val="18"/>
                <w:szCs w:val="18"/>
              </w:rPr>
              <w:t xml:space="preserve"> if possible</w:t>
            </w:r>
            <w:r w:rsidRPr="00101F98">
              <w:rPr>
                <w:rFonts w:ascii="Arial" w:hAnsi="Arial" w:cs="Arial"/>
                <w:sz w:val="18"/>
                <w:szCs w:val="18"/>
              </w:rPr>
              <w:t>.</w:t>
            </w:r>
          </w:p>
          <w:p w:rsidR="005031D0" w:rsidRPr="00101F98" w:rsidRDefault="005031D0" w:rsidP="00101F9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sure that runners have ability to get out of the way of vehicles using a grass verge or pavement</w:t>
            </w:r>
          </w:p>
          <w:p w:rsidR="00101F98" w:rsidRPr="00101F98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 xml:space="preserve">Briefing before activities to advise runners </w:t>
            </w:r>
            <w:r w:rsidR="00101F98" w:rsidRPr="00101F98">
              <w:rPr>
                <w:rFonts w:ascii="Arial" w:hAnsi="Arial" w:cs="Arial"/>
                <w:sz w:val="18"/>
                <w:szCs w:val="18"/>
              </w:rPr>
              <w:t>if training session involves running across roads, to be aware of traffic.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sz w:val="18"/>
                <w:szCs w:val="18"/>
              </w:rPr>
            </w:pPr>
            <w:r w:rsidRPr="00101F98">
              <w:rPr>
                <w:sz w:val="18"/>
                <w:szCs w:val="18"/>
              </w:rPr>
              <w:t>L</w:t>
            </w:r>
          </w:p>
        </w:tc>
      </w:tr>
      <w:tr w:rsidR="00101F98" w:rsidRPr="00706634" w:rsidTr="005031D0">
        <w:tc>
          <w:tcPr>
            <w:tcW w:w="2269" w:type="dxa"/>
            <w:vAlign w:val="center"/>
          </w:tcPr>
          <w:p w:rsidR="00101F98" w:rsidRPr="00101F98" w:rsidRDefault="005031D0" w:rsidP="00AA4019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Incorrect training intensity</w:t>
            </w:r>
          </w:p>
        </w:tc>
        <w:tc>
          <w:tcPr>
            <w:tcW w:w="2977" w:type="dxa"/>
            <w:vAlign w:val="center"/>
          </w:tcPr>
          <w:p w:rsidR="00101F98" w:rsidRPr="00101F98" w:rsidRDefault="005031D0" w:rsidP="00F878B1">
            <w:pPr>
              <w:rPr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color w:val="000000" w:themeColor="text1"/>
                <w:sz w:val="18"/>
                <w:szCs w:val="18"/>
              </w:rPr>
              <w:t>Runners being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fatigued</w:t>
            </w:r>
            <w:r w:rsidR="00F878B1"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sz w:val="18"/>
                <w:szCs w:val="18"/>
              </w:rPr>
              <w:t xml:space="preserve">or training incorrectly resulting in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musculo-sketa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injuries.</w:t>
            </w:r>
          </w:p>
        </w:tc>
        <w:tc>
          <w:tcPr>
            <w:tcW w:w="8930" w:type="dxa"/>
            <w:vAlign w:val="center"/>
          </w:tcPr>
          <w:p w:rsidR="005031D0" w:rsidRDefault="00101F98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01F98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oaches to continually observe and monitor how runners are feeling and looking. </w:t>
            </w:r>
          </w:p>
          <w:p w:rsidR="00101F98" w:rsidRPr="005031D0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01F98">
              <w:rPr>
                <w:rFonts w:ascii="Arial" w:hAnsi="Arial" w:cs="Arial"/>
                <w:sz w:val="18"/>
                <w:szCs w:val="18"/>
              </w:rPr>
              <w:t>Briefing before activities to advise runners</w:t>
            </w:r>
            <w:r>
              <w:rPr>
                <w:rFonts w:ascii="Arial" w:hAnsi="Arial" w:cs="Arial"/>
                <w:sz w:val="18"/>
                <w:szCs w:val="18"/>
              </w:rPr>
              <w:t xml:space="preserve"> to complete only as much as they feel able.</w:t>
            </w:r>
          </w:p>
          <w:p w:rsidR="005031D0" w:rsidRPr="00101F98" w:rsidRDefault="005031D0" w:rsidP="005031D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ach may consider suggesting alternative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101F98" w:rsidRPr="00101F98" w:rsidRDefault="00101F98" w:rsidP="00101F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01F98">
              <w:rPr>
                <w:color w:val="000000" w:themeColor="text1"/>
                <w:sz w:val="18"/>
                <w:szCs w:val="18"/>
              </w:rPr>
              <w:t>L</w:t>
            </w:r>
          </w:p>
        </w:tc>
      </w:tr>
    </w:tbl>
    <w:p w:rsidR="00212BDB" w:rsidRDefault="00212BDB" w:rsidP="00212BDB">
      <w:pPr>
        <w:tabs>
          <w:tab w:val="left" w:pos="4306"/>
        </w:tabs>
        <w:rPr>
          <w:b/>
          <w:color w:val="7030A0"/>
          <w:sz w:val="20"/>
        </w:rPr>
      </w:pPr>
      <w:r w:rsidRPr="00902A9E">
        <w:rPr>
          <w:b/>
          <w:sz w:val="20"/>
        </w:rPr>
        <w:t>Participants</w:t>
      </w:r>
      <w:r w:rsidR="00101F98">
        <w:rPr>
          <w:b/>
          <w:sz w:val="20"/>
        </w:rPr>
        <w:t xml:space="preserve"> - </w:t>
      </w:r>
      <w:r w:rsidRPr="00902A9E">
        <w:rPr>
          <w:b/>
          <w:color w:val="7030A0"/>
          <w:sz w:val="20"/>
        </w:rPr>
        <w:t>Saffron Striders Running Club</w:t>
      </w:r>
    </w:p>
    <w:tbl>
      <w:tblPr>
        <w:tblStyle w:val="TableGrid"/>
        <w:tblW w:w="0" w:type="auto"/>
        <w:tblLook w:val="04A0"/>
      </w:tblPr>
      <w:tblGrid>
        <w:gridCol w:w="3240"/>
        <w:gridCol w:w="1706"/>
        <w:gridCol w:w="1551"/>
        <w:gridCol w:w="3327"/>
        <w:gridCol w:w="222"/>
        <w:gridCol w:w="5230"/>
      </w:tblGrid>
      <w:tr w:rsidR="002B6FCC" w:rsidTr="002B6FCC">
        <w:tc>
          <w:tcPr>
            <w:tcW w:w="0" w:type="auto"/>
          </w:tcPr>
          <w:p w:rsidR="002B6FCC" w:rsidRPr="00593393" w:rsidRDefault="002B6FCC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Role</w:t>
            </w:r>
          </w:p>
        </w:tc>
        <w:tc>
          <w:tcPr>
            <w:tcW w:w="0" w:type="auto"/>
          </w:tcPr>
          <w:p w:rsidR="002B6FCC" w:rsidRPr="00593393" w:rsidRDefault="002B6FCC" w:rsidP="00902A9E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Name</w:t>
            </w:r>
          </w:p>
        </w:tc>
        <w:tc>
          <w:tcPr>
            <w:tcW w:w="0" w:type="auto"/>
          </w:tcPr>
          <w:p w:rsidR="002B6FCC" w:rsidRPr="00593393" w:rsidRDefault="002B6FCC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Phone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593393" w:rsidRDefault="002B6FCC" w:rsidP="00212BDB">
            <w:pPr>
              <w:tabs>
                <w:tab w:val="left" w:pos="4306"/>
              </w:tabs>
              <w:rPr>
                <w:b/>
                <w:szCs w:val="22"/>
              </w:rPr>
            </w:pPr>
            <w:r w:rsidRPr="00593393">
              <w:rPr>
                <w:b/>
                <w:szCs w:val="22"/>
              </w:rPr>
              <w:t>emai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B6FCC" w:rsidRPr="00593393" w:rsidRDefault="002B6FCC" w:rsidP="00212BDB">
            <w:pPr>
              <w:tabs>
                <w:tab w:val="left" w:pos="4306"/>
              </w:tabs>
              <w:rPr>
                <w:b/>
                <w:szCs w:val="22"/>
              </w:rPr>
            </w:pPr>
          </w:p>
        </w:tc>
        <w:tc>
          <w:tcPr>
            <w:tcW w:w="5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B6FCC" w:rsidRPr="00593393" w:rsidRDefault="002B6FCC" w:rsidP="002B6FCC">
            <w:pPr>
              <w:tabs>
                <w:tab w:val="left" w:pos="4306"/>
              </w:tabs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In addition to the above, the club shall provide </w:t>
            </w:r>
          </w:p>
        </w:tc>
      </w:tr>
      <w:tr w:rsidR="002B6FCC" w:rsidTr="002B6FCC"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Chairman</w:t>
            </w:r>
          </w:p>
        </w:tc>
        <w:tc>
          <w:tcPr>
            <w:tcW w:w="0" w:type="auto"/>
          </w:tcPr>
          <w:p w:rsidR="002B6FCC" w:rsidRDefault="002B6FCC" w:rsidP="00902A9E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Alistair Cooke                    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07547 507 600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CB6B8E" w:rsidRDefault="002B6FCC" w:rsidP="00212BDB">
            <w:pPr>
              <w:tabs>
                <w:tab w:val="left" w:pos="4306"/>
              </w:tabs>
              <w:rPr>
                <w:rFonts w:ascii="Calibri" w:hAnsi="Calibri" w:cs="Calibri"/>
                <w:color w:val="0000FF"/>
                <w:sz w:val="20"/>
              </w:rPr>
            </w:pPr>
            <w:hyperlink r:id="rId9" w:history="1">
              <w:r w:rsidRPr="00CB6B8E">
                <w:rPr>
                  <w:rStyle w:val="Hyperlink"/>
                  <w:rFonts w:ascii="Calibri" w:hAnsi="Calibri" w:cs="Calibri"/>
                  <w:sz w:val="20"/>
                </w:rPr>
                <w:t>chair@saffronstriders.org.uk</w:t>
              </w:r>
            </w:hyperlink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B6FCC" w:rsidRDefault="002B6FCC" w:rsidP="002B6FCC">
            <w:pPr>
              <w:tabs>
                <w:tab w:val="left" w:pos="4306"/>
              </w:tabs>
            </w:pPr>
            <w:r>
              <w:rPr>
                <w:b/>
                <w:szCs w:val="22"/>
              </w:rPr>
              <w:t xml:space="preserve">Guide Runners, with clearly marked tabards, to </w:t>
            </w:r>
          </w:p>
        </w:tc>
      </w:tr>
      <w:tr w:rsidR="002B6FCC" w:rsidTr="002B6FCC"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Welfare Officer  F  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Paula Thurston               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07885 484 538  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CB6B8E" w:rsidRDefault="002B6FCC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0" w:history="1">
              <w:r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welfarefemale@saffronstriders.org.uk</w:t>
              </w:r>
            </w:hyperlink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B6FCC" w:rsidRDefault="002B6FCC" w:rsidP="002B6FCC">
            <w:pPr>
              <w:tabs>
                <w:tab w:val="left" w:pos="4306"/>
              </w:tabs>
            </w:pPr>
            <w:proofErr w:type="gramStart"/>
            <w:r>
              <w:rPr>
                <w:b/>
                <w:szCs w:val="22"/>
              </w:rPr>
              <w:t>aid</w:t>
            </w:r>
            <w:proofErr w:type="gramEnd"/>
            <w:r>
              <w:rPr>
                <w:b/>
                <w:szCs w:val="22"/>
              </w:rPr>
              <w:t xml:space="preserve"> runners so that they do not get lost.</w:t>
            </w:r>
          </w:p>
        </w:tc>
      </w:tr>
      <w:tr w:rsidR="002B6FCC" w:rsidTr="002B6FCC">
        <w:trPr>
          <w:trHeight w:val="70"/>
        </w:trPr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Welfare Officer M and Coach 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Michael Bradley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07990 570 720   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CB6B8E" w:rsidRDefault="002B6FCC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1" w:history="1">
              <w:r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welfaremale@saffronstriders.org.uk</w:t>
              </w:r>
            </w:hyperlink>
            <w:r w:rsidRPr="00CB6B8E">
              <w:rPr>
                <w:rFonts w:asciiTheme="minorHAnsi" w:hAnsiTheme="minorHAnsi" w:cstheme="minorHAnsi"/>
                <w:color w:val="0000FF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  <w:r>
              <w:rPr>
                <w:b/>
                <w:szCs w:val="22"/>
              </w:rPr>
              <w:t>Guide Runners will also carry a phone in case</w:t>
            </w:r>
          </w:p>
        </w:tc>
      </w:tr>
      <w:tr w:rsidR="002B6FCC" w:rsidTr="002B6FCC"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 xml:space="preserve">Coach 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Graeme Loudain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07876 446 11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CB6B8E" w:rsidRDefault="002B6FCC" w:rsidP="00212BDB">
            <w:pPr>
              <w:tabs>
                <w:tab w:val="left" w:pos="4306"/>
              </w:tabs>
              <w:rPr>
                <w:rFonts w:asciiTheme="minorHAnsi" w:hAnsiTheme="minorHAnsi" w:cstheme="minorHAnsi"/>
                <w:color w:val="0000FF"/>
                <w:sz w:val="20"/>
              </w:rPr>
            </w:pPr>
            <w:hyperlink r:id="rId12" w:history="1">
              <w:r w:rsidRPr="00CB6B8E">
                <w:rPr>
                  <w:rStyle w:val="Hyperlink"/>
                  <w:rFonts w:asciiTheme="minorHAnsi" w:hAnsiTheme="minorHAnsi" w:cstheme="minorHAnsi"/>
                  <w:sz w:val="20"/>
                </w:rPr>
                <w:t>membership@saffronstriders.org.uk</w:t>
              </w:r>
            </w:hyperlink>
            <w:r w:rsidRPr="00CB6B8E">
              <w:rPr>
                <w:rFonts w:asciiTheme="minorHAnsi" w:hAnsiTheme="minorHAnsi" w:cstheme="minorHAnsi"/>
                <w:color w:val="0000FF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  <w:proofErr w:type="gramStart"/>
            <w:r>
              <w:rPr>
                <w:b/>
                <w:szCs w:val="22"/>
              </w:rPr>
              <w:t>of</w:t>
            </w:r>
            <w:proofErr w:type="gramEnd"/>
            <w:r>
              <w:rPr>
                <w:b/>
                <w:szCs w:val="22"/>
              </w:rPr>
              <w:t xml:space="preserve"> emergencies.</w:t>
            </w:r>
          </w:p>
        </w:tc>
      </w:tr>
      <w:tr w:rsidR="002B6FCC" w:rsidTr="002B6FCC"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Health and Safety Sub Committee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  <w:r>
              <w:rPr>
                <w:sz w:val="20"/>
              </w:rPr>
              <w:t>Several</w:t>
            </w:r>
          </w:p>
        </w:tc>
        <w:tc>
          <w:tcPr>
            <w:tcW w:w="0" w:type="auto"/>
          </w:tcPr>
          <w:p w:rsidR="002B6FCC" w:rsidRDefault="002B6FCC" w:rsidP="00212BDB">
            <w:pPr>
              <w:tabs>
                <w:tab w:val="left" w:pos="4306"/>
              </w:tabs>
              <w:rPr>
                <w:sz w:val="20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2B6FCC" w:rsidRPr="00CB6B8E" w:rsidRDefault="002B6FCC" w:rsidP="00212BDB">
            <w:pPr>
              <w:tabs>
                <w:tab w:val="left" w:pos="4306"/>
              </w:tabs>
              <w:rPr>
                <w:color w:val="0000FF"/>
                <w:sz w:val="20"/>
              </w:rPr>
            </w:pPr>
            <w:hyperlink r:id="rId13" w:history="1">
              <w:r w:rsidRPr="00CB6B8E">
                <w:rPr>
                  <w:rStyle w:val="Hyperlink"/>
                  <w:sz w:val="20"/>
                </w:rPr>
                <w:t>hands@saffronstriders.org.uk</w:t>
              </w:r>
            </w:hyperlink>
            <w:r w:rsidRPr="00CB6B8E">
              <w:rPr>
                <w:color w:val="0000FF"/>
                <w:sz w:val="20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  <w:tc>
          <w:tcPr>
            <w:tcW w:w="5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B6FCC" w:rsidRDefault="002B6FCC" w:rsidP="00212BDB">
            <w:pPr>
              <w:tabs>
                <w:tab w:val="left" w:pos="4306"/>
              </w:tabs>
            </w:pPr>
          </w:p>
        </w:tc>
      </w:tr>
    </w:tbl>
    <w:p w:rsidR="00902A9E" w:rsidRPr="00212BDB" w:rsidRDefault="00902A9E" w:rsidP="005031D0">
      <w:pPr>
        <w:tabs>
          <w:tab w:val="left" w:pos="4306"/>
        </w:tabs>
        <w:rPr>
          <w:sz w:val="20"/>
        </w:rPr>
      </w:pPr>
    </w:p>
    <w:sectPr w:rsidR="00902A9E" w:rsidRPr="00212BDB" w:rsidSect="00101F98">
      <w:footerReference w:type="default" r:id="rId14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59AE" w:rsidRDefault="00FD59AE" w:rsidP="005B211F">
      <w:r>
        <w:separator/>
      </w:r>
    </w:p>
  </w:endnote>
  <w:endnote w:type="continuationSeparator" w:id="0">
    <w:p w:rsidR="00FD59AE" w:rsidRDefault="00FD59AE" w:rsidP="005B21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2716524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101F98" w:rsidRDefault="00101F9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0059D5">
          <w:fldChar w:fldCharType="begin"/>
        </w:r>
        <w:r>
          <w:instrText xml:space="preserve"> PAGE   \* MERGEFORMAT </w:instrText>
        </w:r>
        <w:r w:rsidRPr="000059D5">
          <w:fldChar w:fldCharType="separate"/>
        </w:r>
        <w:r w:rsidR="002B6FCC" w:rsidRPr="002B6FCC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   Coached Sessions at Leverett Way</w:t>
        </w:r>
      </w:p>
    </w:sdtContent>
  </w:sdt>
  <w:p w:rsidR="00101F98" w:rsidRDefault="00101F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59AE" w:rsidRDefault="00FD59AE" w:rsidP="005B211F">
      <w:r>
        <w:separator/>
      </w:r>
    </w:p>
  </w:footnote>
  <w:footnote w:type="continuationSeparator" w:id="0">
    <w:p w:rsidR="00FD59AE" w:rsidRDefault="00FD59AE" w:rsidP="005B21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995813"/>
    <w:multiLevelType w:val="hybridMultilevel"/>
    <w:tmpl w:val="135AD630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3212B"/>
    <w:multiLevelType w:val="hybridMultilevel"/>
    <w:tmpl w:val="2BFCCE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8854BA"/>
    <w:multiLevelType w:val="hybridMultilevel"/>
    <w:tmpl w:val="4DCA97A6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AE593C"/>
    <w:multiLevelType w:val="hybridMultilevel"/>
    <w:tmpl w:val="43FA1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815109"/>
    <w:multiLevelType w:val="hybridMultilevel"/>
    <w:tmpl w:val="0B7004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5D7625"/>
    <w:multiLevelType w:val="hybridMultilevel"/>
    <w:tmpl w:val="9A94B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B226AB"/>
    <w:multiLevelType w:val="hybridMultilevel"/>
    <w:tmpl w:val="0B7004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580D7B"/>
    <w:multiLevelType w:val="hybridMultilevel"/>
    <w:tmpl w:val="B21C5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C11F4C"/>
    <w:multiLevelType w:val="hybridMultilevel"/>
    <w:tmpl w:val="C2F00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097F12"/>
    <w:multiLevelType w:val="multilevel"/>
    <w:tmpl w:val="652CD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184FDE"/>
    <w:multiLevelType w:val="hybridMultilevel"/>
    <w:tmpl w:val="5F14E46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90F0331"/>
    <w:multiLevelType w:val="hybridMultilevel"/>
    <w:tmpl w:val="16226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696769"/>
    <w:multiLevelType w:val="hybridMultilevel"/>
    <w:tmpl w:val="C9FEB18C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B85D8E"/>
    <w:multiLevelType w:val="hybridMultilevel"/>
    <w:tmpl w:val="A44A32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10B5969"/>
    <w:multiLevelType w:val="hybridMultilevel"/>
    <w:tmpl w:val="468499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7C56D85"/>
    <w:multiLevelType w:val="hybridMultilevel"/>
    <w:tmpl w:val="C5BAE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081B48"/>
    <w:multiLevelType w:val="hybridMultilevel"/>
    <w:tmpl w:val="9DFEA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7E43E5"/>
    <w:multiLevelType w:val="hybridMultilevel"/>
    <w:tmpl w:val="BBBEE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51A2CBB"/>
    <w:multiLevelType w:val="hybridMultilevel"/>
    <w:tmpl w:val="04D26842"/>
    <w:lvl w:ilvl="0" w:tplc="24DA2A4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78905CA"/>
    <w:multiLevelType w:val="hybridMultilevel"/>
    <w:tmpl w:val="A1408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CE94B01"/>
    <w:multiLevelType w:val="hybridMultilevel"/>
    <w:tmpl w:val="CD9C8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BE1E83"/>
    <w:multiLevelType w:val="hybridMultilevel"/>
    <w:tmpl w:val="A14082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5"/>
  </w:num>
  <w:num w:numId="4">
    <w:abstractNumId w:val="20"/>
  </w:num>
  <w:num w:numId="5">
    <w:abstractNumId w:val="10"/>
  </w:num>
  <w:num w:numId="6">
    <w:abstractNumId w:val="13"/>
  </w:num>
  <w:num w:numId="7">
    <w:abstractNumId w:val="14"/>
  </w:num>
  <w:num w:numId="8">
    <w:abstractNumId w:val="18"/>
  </w:num>
  <w:num w:numId="9">
    <w:abstractNumId w:val="0"/>
  </w:num>
  <w:num w:numId="10">
    <w:abstractNumId w:val="12"/>
  </w:num>
  <w:num w:numId="11">
    <w:abstractNumId w:val="2"/>
  </w:num>
  <w:num w:numId="12">
    <w:abstractNumId w:val="9"/>
  </w:num>
  <w:num w:numId="13">
    <w:abstractNumId w:val="3"/>
  </w:num>
  <w:num w:numId="14">
    <w:abstractNumId w:val="1"/>
  </w:num>
  <w:num w:numId="15">
    <w:abstractNumId w:val="17"/>
  </w:num>
  <w:num w:numId="16">
    <w:abstractNumId w:val="7"/>
  </w:num>
  <w:num w:numId="17">
    <w:abstractNumId w:val="16"/>
  </w:num>
  <w:num w:numId="18">
    <w:abstractNumId w:val="21"/>
  </w:num>
  <w:num w:numId="19">
    <w:abstractNumId w:val="4"/>
  </w:num>
  <w:num w:numId="20">
    <w:abstractNumId w:val="19"/>
  </w:num>
  <w:num w:numId="21">
    <w:abstractNumId w:val="6"/>
  </w:num>
  <w:num w:numId="2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13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Q2NDMxNzE2MTAwNzNV0lEKTi0uzszPAykwqgUAJ+De+CwAAAA="/>
  </w:docVars>
  <w:rsids>
    <w:rsidRoot w:val="0025357A"/>
    <w:rsid w:val="000050E2"/>
    <w:rsid w:val="000059D5"/>
    <w:rsid w:val="00025CB4"/>
    <w:rsid w:val="00031F3C"/>
    <w:rsid w:val="00044EC1"/>
    <w:rsid w:val="00065368"/>
    <w:rsid w:val="00096A34"/>
    <w:rsid w:val="00097F0C"/>
    <w:rsid w:val="000A14B0"/>
    <w:rsid w:val="000B7AE9"/>
    <w:rsid w:val="00101F98"/>
    <w:rsid w:val="00114327"/>
    <w:rsid w:val="00136960"/>
    <w:rsid w:val="00140673"/>
    <w:rsid w:val="00152633"/>
    <w:rsid w:val="00174760"/>
    <w:rsid w:val="00175D96"/>
    <w:rsid w:val="00177DCB"/>
    <w:rsid w:val="00184068"/>
    <w:rsid w:val="00186533"/>
    <w:rsid w:val="00190F13"/>
    <w:rsid w:val="001930F9"/>
    <w:rsid w:val="00193772"/>
    <w:rsid w:val="00195081"/>
    <w:rsid w:val="001C30FB"/>
    <w:rsid w:val="001F373B"/>
    <w:rsid w:val="00212BDB"/>
    <w:rsid w:val="00241984"/>
    <w:rsid w:val="0024741F"/>
    <w:rsid w:val="0025046B"/>
    <w:rsid w:val="0025357A"/>
    <w:rsid w:val="00255804"/>
    <w:rsid w:val="002567D7"/>
    <w:rsid w:val="00257992"/>
    <w:rsid w:val="00276B5A"/>
    <w:rsid w:val="00281863"/>
    <w:rsid w:val="0029438E"/>
    <w:rsid w:val="002B1564"/>
    <w:rsid w:val="002B6FCC"/>
    <w:rsid w:val="003070A3"/>
    <w:rsid w:val="00312C9A"/>
    <w:rsid w:val="003166B4"/>
    <w:rsid w:val="00317C46"/>
    <w:rsid w:val="00336BF8"/>
    <w:rsid w:val="003566F7"/>
    <w:rsid w:val="003658F5"/>
    <w:rsid w:val="00370501"/>
    <w:rsid w:val="00373733"/>
    <w:rsid w:val="00387390"/>
    <w:rsid w:val="003A461A"/>
    <w:rsid w:val="003D7F7A"/>
    <w:rsid w:val="004024C3"/>
    <w:rsid w:val="00440912"/>
    <w:rsid w:val="00442787"/>
    <w:rsid w:val="0045633F"/>
    <w:rsid w:val="00467980"/>
    <w:rsid w:val="00473B84"/>
    <w:rsid w:val="00481D19"/>
    <w:rsid w:val="004B74B8"/>
    <w:rsid w:val="004E1109"/>
    <w:rsid w:val="004E4425"/>
    <w:rsid w:val="004F79C8"/>
    <w:rsid w:val="005031D0"/>
    <w:rsid w:val="00521240"/>
    <w:rsid w:val="005322DA"/>
    <w:rsid w:val="0055418B"/>
    <w:rsid w:val="00561E24"/>
    <w:rsid w:val="00562FBB"/>
    <w:rsid w:val="00580410"/>
    <w:rsid w:val="00593393"/>
    <w:rsid w:val="005B1118"/>
    <w:rsid w:val="005B211F"/>
    <w:rsid w:val="005D6AFA"/>
    <w:rsid w:val="005F2138"/>
    <w:rsid w:val="00602FD5"/>
    <w:rsid w:val="00607829"/>
    <w:rsid w:val="00635793"/>
    <w:rsid w:val="00637A38"/>
    <w:rsid w:val="00673E3D"/>
    <w:rsid w:val="006824BA"/>
    <w:rsid w:val="00686016"/>
    <w:rsid w:val="006943BB"/>
    <w:rsid w:val="006A4208"/>
    <w:rsid w:val="006A4659"/>
    <w:rsid w:val="006C4873"/>
    <w:rsid w:val="006D0A2F"/>
    <w:rsid w:val="006D3429"/>
    <w:rsid w:val="006E69D4"/>
    <w:rsid w:val="006E6ADD"/>
    <w:rsid w:val="00706634"/>
    <w:rsid w:val="007216C6"/>
    <w:rsid w:val="007245EA"/>
    <w:rsid w:val="00732BD0"/>
    <w:rsid w:val="00772A8A"/>
    <w:rsid w:val="007755E9"/>
    <w:rsid w:val="00794471"/>
    <w:rsid w:val="007A5160"/>
    <w:rsid w:val="007E1211"/>
    <w:rsid w:val="007E7630"/>
    <w:rsid w:val="007E7951"/>
    <w:rsid w:val="00806EE4"/>
    <w:rsid w:val="0081443D"/>
    <w:rsid w:val="00816A5B"/>
    <w:rsid w:val="00845C94"/>
    <w:rsid w:val="008818D9"/>
    <w:rsid w:val="00885766"/>
    <w:rsid w:val="00897DE2"/>
    <w:rsid w:val="008B0C84"/>
    <w:rsid w:val="008B6CE9"/>
    <w:rsid w:val="008C269C"/>
    <w:rsid w:val="008C3C79"/>
    <w:rsid w:val="008F2DF6"/>
    <w:rsid w:val="009025DF"/>
    <w:rsid w:val="00902A9E"/>
    <w:rsid w:val="009032A6"/>
    <w:rsid w:val="00924304"/>
    <w:rsid w:val="009434D8"/>
    <w:rsid w:val="0095539C"/>
    <w:rsid w:val="00957F92"/>
    <w:rsid w:val="00962600"/>
    <w:rsid w:val="00972090"/>
    <w:rsid w:val="0098035D"/>
    <w:rsid w:val="00985795"/>
    <w:rsid w:val="009870C4"/>
    <w:rsid w:val="009C7907"/>
    <w:rsid w:val="00A10B0C"/>
    <w:rsid w:val="00A15D1A"/>
    <w:rsid w:val="00A202B2"/>
    <w:rsid w:val="00A51341"/>
    <w:rsid w:val="00A80ECA"/>
    <w:rsid w:val="00A82A4B"/>
    <w:rsid w:val="00A96230"/>
    <w:rsid w:val="00AA4019"/>
    <w:rsid w:val="00AB3DF7"/>
    <w:rsid w:val="00AC0953"/>
    <w:rsid w:val="00AF2AD9"/>
    <w:rsid w:val="00B00289"/>
    <w:rsid w:val="00B06A1E"/>
    <w:rsid w:val="00B12A92"/>
    <w:rsid w:val="00B40A43"/>
    <w:rsid w:val="00B41BC0"/>
    <w:rsid w:val="00B429E7"/>
    <w:rsid w:val="00BB4283"/>
    <w:rsid w:val="00BB7822"/>
    <w:rsid w:val="00BD0120"/>
    <w:rsid w:val="00C00A60"/>
    <w:rsid w:val="00C06D8E"/>
    <w:rsid w:val="00C11B8C"/>
    <w:rsid w:val="00C43534"/>
    <w:rsid w:val="00C534BE"/>
    <w:rsid w:val="00C64473"/>
    <w:rsid w:val="00C73BDD"/>
    <w:rsid w:val="00C76F1A"/>
    <w:rsid w:val="00C909C4"/>
    <w:rsid w:val="00CA300B"/>
    <w:rsid w:val="00CB6B8E"/>
    <w:rsid w:val="00CB72F0"/>
    <w:rsid w:val="00CC2FB8"/>
    <w:rsid w:val="00CD5CFB"/>
    <w:rsid w:val="00CE2946"/>
    <w:rsid w:val="00D04969"/>
    <w:rsid w:val="00D54240"/>
    <w:rsid w:val="00D63B76"/>
    <w:rsid w:val="00D77364"/>
    <w:rsid w:val="00D77904"/>
    <w:rsid w:val="00DB3B87"/>
    <w:rsid w:val="00DC28A3"/>
    <w:rsid w:val="00E136FF"/>
    <w:rsid w:val="00E13C70"/>
    <w:rsid w:val="00E21DE8"/>
    <w:rsid w:val="00E3263C"/>
    <w:rsid w:val="00E41C96"/>
    <w:rsid w:val="00E42968"/>
    <w:rsid w:val="00E657F3"/>
    <w:rsid w:val="00E66760"/>
    <w:rsid w:val="00E80204"/>
    <w:rsid w:val="00EC3F4A"/>
    <w:rsid w:val="00ED22EF"/>
    <w:rsid w:val="00EE0155"/>
    <w:rsid w:val="00EF302F"/>
    <w:rsid w:val="00F21060"/>
    <w:rsid w:val="00F26F52"/>
    <w:rsid w:val="00F65DB9"/>
    <w:rsid w:val="00F81BF3"/>
    <w:rsid w:val="00F878B1"/>
    <w:rsid w:val="00FA5CD6"/>
    <w:rsid w:val="00FA7A65"/>
    <w:rsid w:val="00FB16B4"/>
    <w:rsid w:val="00FB30FF"/>
    <w:rsid w:val="00FD59A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57A"/>
    <w:pPr>
      <w:spacing w:after="0" w:line="240" w:lineRule="auto"/>
    </w:pPr>
    <w:rPr>
      <w:rFonts w:ascii="Arial" w:eastAsia="Times New Roman" w:hAnsi="Arial" w:cs="Arial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25357A"/>
    <w:pPr>
      <w:ind w:left="2835"/>
    </w:pPr>
  </w:style>
  <w:style w:type="character" w:customStyle="1" w:styleId="BodyTextIndentChar">
    <w:name w:val="Body Text Indent Char"/>
    <w:basedOn w:val="DefaultParagraphFont"/>
    <w:link w:val="BodyTextIndent"/>
    <w:rsid w:val="0025357A"/>
    <w:rPr>
      <w:rFonts w:ascii="Arial" w:eastAsia="Times New Roman" w:hAnsi="Arial" w:cs="Arial"/>
      <w:sz w:val="24"/>
      <w:szCs w:val="20"/>
    </w:rPr>
  </w:style>
  <w:style w:type="paragraph" w:styleId="ListParagraph">
    <w:name w:val="List Paragraph"/>
    <w:basedOn w:val="Normal"/>
    <w:uiPriority w:val="34"/>
    <w:qFormat/>
    <w:rsid w:val="0025357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2535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35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57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21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211F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5B21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211F"/>
    <w:rPr>
      <w:rFonts w:ascii="Arial" w:eastAsia="Times New Roman" w:hAnsi="Arial" w:cs="Arial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02A9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hands@saffronstriders.org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embership@saffronstriders.org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welfaremale@saffronstriders.org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welfarefemale@saffronstriders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air@saffronstriders.org.u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E4266-B4A9-445D-892A-D2A798C9A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</dc:creator>
  <cp:lastModifiedBy>Alan</cp:lastModifiedBy>
  <cp:revision>3</cp:revision>
  <cp:lastPrinted>2022-06-15T08:59:00Z</cp:lastPrinted>
  <dcterms:created xsi:type="dcterms:W3CDTF">2022-11-17T13:32:00Z</dcterms:created>
  <dcterms:modified xsi:type="dcterms:W3CDTF">2022-11-17T13:38:00Z</dcterms:modified>
</cp:coreProperties>
</file>